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co Ricc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co.ricci@mathematics.i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081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Cavour, 45, Naples, Italy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2,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Itali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over a decade of experience in advanced mathematical research and education. Specialized in Algebraic Geometry and its applications to theoretical physics, with a strong focus on collaborative projects within Italy Naples. Proficient in bridging complex mathematical concepts with practical problem-solving, contributing to the academic and industrial development of the region. Committed to fostering mathematical excellence through teaching, research, and community engagement in Italy Napl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Mathematics</w:t>
      </w:r>
      <w:r>
        <w:t xml:space="preserve">, University of Naples Federico II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Pure Mathematics</w:t>
      </w:r>
      <w:r>
        <w:t xml:space="preserve">, University of Naples Federico II (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Mathematics</w:t>
      </w:r>
      <w:r>
        <w:t xml:space="preserve">, University of Naples Federico II (2008)</w:t>
      </w:r>
    </w:p>
    <w:bookmarkEnd w:id="22"/>
    <w:bookmarkStart w:id="23" w:name="research-experience"/>
    <w:p>
      <w:pPr>
        <w:pStyle w:val="Heading2"/>
      </w:pPr>
      <w:r>
        <w:t xml:space="preserve">Research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doctoral Researcher</w:t>
      </w:r>
      <w:r>
        <w:t xml:space="preserve">, Institute for Advanced Mathematical Studies (IAM), Italy Naples (2015–2018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ssistant</w:t>
      </w:r>
      <w:r>
        <w:t xml:space="preserve">, University of Naples Federico II (2011–2015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isiting Researcher</w:t>
      </w:r>
      <w:r>
        <w:t xml:space="preserve">, Max Planck Institute for Mathematics, Bonn, Germany (2017)</w:t>
      </w:r>
    </w:p>
    <w:bookmarkEnd w:id="23"/>
    <w:bookmarkStart w:id="24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ssistant Professor</w:t>
      </w:r>
      <w:r>
        <w:t xml:space="preserve">, University of Naples Federico II (2018–Presen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uest Lecturer</w:t>
      </w:r>
      <w:r>
        <w:t xml:space="preserve">, Polytechnic University of Milan (2019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thematics Tutor</w:t>
      </w:r>
      <w:r>
        <w:t xml:space="preserve">, Naples High Schools (2010–2015)</w:t>
      </w:r>
    </w:p>
    <w:bookmarkEnd w:id="24"/>
    <w:bookmarkStart w:id="25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icci, M.</w:t>
      </w:r>
      <w:r>
        <w:t xml:space="preserve"> </w:t>
      </w:r>
      <w:r>
        <w:t xml:space="preserve">(2020). "Modular Forms and Quantum Symmetries." *Journal of Algebraic Geometry*, 31(4), 789–815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icci, M., &amp; Bianchi, L.</w:t>
      </w:r>
      <w:r>
        <w:t xml:space="preserve"> </w:t>
      </w:r>
      <w:r>
        <w:t xml:space="preserve">(2019). "Cohomological Invariants in Algebraic Varieties." *Italian Mathematical Union Bulletin*, 27(2), 45–67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icci, M.</w:t>
      </w:r>
      <w:r>
        <w:t xml:space="preserve"> </w:t>
      </w:r>
      <w:r>
        <w:t xml:space="preserve">(2018). "Geometric Methods in Theoretical Physics." *Proceedings of the Naples Symposium on Mathematics*, 123–140.</w:t>
      </w:r>
    </w:p>
    <w:bookmarkEnd w:id="25"/>
    <w:bookmarkStart w:id="26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utstanding Researcher Award</w:t>
      </w:r>
      <w:r>
        <w:t xml:space="preserve">, University of Naples Federico II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Young Mathematician Prize</w:t>
      </w:r>
      <w:r>
        <w:t xml:space="preserve">, Italian Mathematical Union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st Paper Award</w:t>
      </w:r>
      <w:r>
        <w:t xml:space="preserve">, International Conference on Algebraic Geometry (2016)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</w:t>
      </w:r>
      <w:r>
        <w:t xml:space="preserve">, Italian Mathematical Union (UMI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</w:t>
      </w:r>
      <w:r>
        <w:t xml:space="preserve">, European Mathematical Society (EM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oard Member</w:t>
      </w:r>
      <w:r>
        <w:t xml:space="preserve">, Naples Mathematics Society (NMS)</w:t>
      </w:r>
    </w:p>
    <w:bookmarkEnd w:id="27"/>
    <w:bookmarkStart w:id="28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07"/>
        </w:numPr>
        <w:pStyle w:val="Compact"/>
      </w:pPr>
      <w:r>
        <w:t xml:space="preserve">Italian – Native speaker</w:t>
      </w:r>
    </w:p>
    <w:p>
      <w:pPr>
        <w:numPr>
          <w:ilvl w:val="0"/>
          <w:numId w:val="1007"/>
        </w:numPr>
        <w:pStyle w:val="Compact"/>
      </w:pPr>
      <w:r>
        <w:t xml:space="preserve">English – Fluent (C1 level)</w:t>
      </w:r>
    </w:p>
    <w:p>
      <w:pPr>
        <w:numPr>
          <w:ilvl w:val="0"/>
          <w:numId w:val="1007"/>
        </w:numPr>
        <w:pStyle w:val="Compact"/>
      </w:pPr>
      <w:r>
        <w:t xml:space="preserve">French – Intermediate (B2 level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:</w:t>
      </w:r>
    </w:p>
    <w:p>
      <w:pPr>
        <w:numPr>
          <w:ilvl w:val="0"/>
          <w:numId w:val="1008"/>
        </w:numPr>
        <w:pStyle w:val="Compact"/>
      </w:pPr>
      <w:r>
        <w:t xml:space="preserve">"Geometric Algorithms for Quantum Computing" – Principal Investigator (Funded by the Italian Ministry of Education, 2021–2023).</w:t>
      </w:r>
    </w:p>
    <w:p>
      <w:pPr>
        <w:numPr>
          <w:ilvl w:val="0"/>
          <w:numId w:val="1008"/>
        </w:numPr>
        <w:pStyle w:val="Compact"/>
      </w:pPr>
      <w:r>
        <w:t xml:space="preserve">"Mathematics in Industry: Applications in Naples" – Collaborator with local companies to develop mathematical models for logistics and optimization.</w:t>
      </w:r>
    </w:p>
    <w:p>
      <w:pPr>
        <w:pStyle w:val="FirstParagraph"/>
      </w:pPr>
      <w:r>
        <w:rPr>
          <w:bCs/>
          <w:b/>
        </w:rPr>
        <w:t xml:space="preserve">Conferences:</w:t>
      </w:r>
    </w:p>
    <w:p>
      <w:pPr>
        <w:numPr>
          <w:ilvl w:val="0"/>
          <w:numId w:val="1009"/>
        </w:numPr>
        <w:pStyle w:val="Compact"/>
      </w:pPr>
      <w:r>
        <w:t xml:space="preserve">Organized the "Naples Algebraic Geometry Conference" (2022) with over 150 participants from Europe and beyond.</w:t>
      </w:r>
    </w:p>
    <w:p>
      <w:pPr>
        <w:numPr>
          <w:ilvl w:val="0"/>
          <w:numId w:val="1009"/>
        </w:numPr>
        <w:pStyle w:val="Compact"/>
      </w:pPr>
      <w:r>
        <w:t xml:space="preserve">Presented at the "International Congress of Mathematicians" in 2018 and 2023, focusing on algebraic geometry and quantum field theory.</w:t>
      </w:r>
    </w:p>
    <w:p>
      <w:pPr>
        <w:pStyle w:val="FirstParagraph"/>
      </w:pPr>
      <w:r>
        <w:rPr>
          <w:bCs/>
          <w:b/>
        </w:rPr>
        <w:t xml:space="preserve">Community Engagement:</w:t>
      </w:r>
    </w:p>
    <w:p>
      <w:pPr>
        <w:numPr>
          <w:ilvl w:val="0"/>
          <w:numId w:val="1010"/>
        </w:numPr>
        <w:pStyle w:val="Compact"/>
      </w:pPr>
      <w:r>
        <w:t xml:space="preserve">Volunteer tutor for underprivileged students in Naples, promoting access to quality mathematics education.</w:t>
      </w:r>
    </w:p>
    <w:p>
      <w:pPr>
        <w:numPr>
          <w:ilvl w:val="0"/>
          <w:numId w:val="1010"/>
        </w:numPr>
        <w:pStyle w:val="Compact"/>
      </w:pPr>
      <w:r>
        <w:t xml:space="preserve">Founder of the "Naples Math Club," a platform for young mathematicians to share research and collaborate on projects.</w:t>
      </w:r>
    </w:p>
    <w:p>
      <w:pPr>
        <w:pStyle w:val="FirstParagraph"/>
      </w:pPr>
      <w:r>
        <w:t xml:space="preserve">This Curriculum Vitae reflects the dedication of a Mathematician rooted in Italy Naples, combining academic rigor with a passion for advancing mathematical knowledge and education in the region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in Italy Naples</dc:title>
  <dc:creator/>
  <dc:language>en</dc:language>
  <cp:keywords/>
  <dcterms:created xsi:type="dcterms:W3CDTF">2026-07-19T15:55:17Z</dcterms:created>
  <dcterms:modified xsi:type="dcterms:W3CDTF">2026-07-19T15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